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2857949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2837854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285972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2909831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85959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2772357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283553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2877000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2833292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2791820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2852971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2815050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2794391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279280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2878600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2810705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276748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2785857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2834472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2838859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2784415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2850712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284423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2771017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2860199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4696902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5382126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6138620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2901696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6118671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6233822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4908884" cy="6564429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2804256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2800768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дикжонов Темурбек НПИбд-01-21</dc:creator>
  <dc:language>ru-RU</dc:language>
  <cp:keywords/>
  <dcterms:created xsi:type="dcterms:W3CDTF">2022-08-29T14:52:10Z</dcterms:created>
  <dcterms:modified xsi:type="dcterms:W3CDTF">2022-08-29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